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D919" w14:textId="3E3F2893" w:rsidR="00193D63" w:rsidRPr="00193D63" w:rsidRDefault="00193D63" w:rsidP="00193D63">
      <w:pPr>
        <w:suppressAutoHyphens/>
        <w:spacing w:before="0" w:line="264" w:lineRule="auto"/>
        <w:jc w:val="right"/>
        <w:rPr>
          <w:rFonts w:ascii="Open Sans" w:hAnsi="Open Sans" w:cs="Open Sans"/>
          <w:b/>
          <w:bCs/>
          <w:sz w:val="20"/>
          <w:szCs w:val="20"/>
          <w:lang w:eastAsia="ar-SA"/>
        </w:rPr>
      </w:pP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Příloha </w:t>
      </w:r>
      <w:r w:rsidR="002A6119">
        <w:rPr>
          <w:rFonts w:ascii="Open Sans" w:hAnsi="Open Sans" w:cs="Open Sans"/>
          <w:b/>
          <w:bCs/>
          <w:sz w:val="20"/>
          <w:szCs w:val="20"/>
          <w:lang w:eastAsia="ar-SA"/>
        </w:rPr>
        <w:t>A</w:t>
      </w: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990953" w:rsidRDefault="004269E2" w:rsidP="00990953">
      <w:pPr>
        <w:pStyle w:val="Hlavnnadpis"/>
      </w:pPr>
      <w:r w:rsidRPr="00990953">
        <w:t>Formulář nabídky</w:t>
      </w:r>
    </w:p>
    <w:p w14:paraId="3BD88E26" w14:textId="13377FED" w:rsidR="00A3222A" w:rsidRPr="00560E41" w:rsidRDefault="00990953" w:rsidP="00990953">
      <w:pPr>
        <w:jc w:val="center"/>
        <w:rPr>
          <w:rFonts w:ascii="Open Sans" w:hAnsi="Open Sans" w:cs="Open Sans"/>
          <w:sz w:val="20"/>
          <w:szCs w:val="20"/>
        </w:rPr>
      </w:pPr>
      <w:r w:rsidRPr="000520C0">
        <w:rPr>
          <w:rFonts w:ascii="Open Sans" w:hAnsi="Open Sans" w:cs="Open Sans"/>
          <w:sz w:val="20"/>
          <w:szCs w:val="20"/>
        </w:rPr>
        <w:t>podané ve</w:t>
      </w:r>
      <w:r w:rsidR="00A3222A" w:rsidRPr="000520C0">
        <w:rPr>
          <w:rFonts w:ascii="Open Sans" w:hAnsi="Open Sans" w:cs="Open Sans"/>
          <w:sz w:val="20"/>
          <w:szCs w:val="20"/>
        </w:rPr>
        <w:t xml:space="preserve"> </w:t>
      </w:r>
      <w:r w:rsidR="00A3222A" w:rsidRPr="00560E41">
        <w:rPr>
          <w:rFonts w:ascii="Open Sans" w:hAnsi="Open Sans" w:cs="Open Sans"/>
          <w:sz w:val="20"/>
          <w:szCs w:val="20"/>
        </w:rPr>
        <w:t>výběrovém řízení na veřejnou zakázku malého rozsahu</w:t>
      </w:r>
    </w:p>
    <w:p w14:paraId="0BED8541" w14:textId="77777777" w:rsidR="00ED721B" w:rsidRDefault="00ED721B" w:rsidP="00ED721B">
      <w:pPr>
        <w:spacing w:line="264" w:lineRule="auto"/>
        <w:jc w:val="center"/>
        <w:rPr>
          <w:rFonts w:ascii="Open Sans" w:hAnsi="Open Sans" w:cs="Open Sans"/>
          <w:b/>
          <w:iCs/>
          <w:color w:val="000000"/>
          <w:sz w:val="24"/>
          <w:szCs w:val="24"/>
        </w:rPr>
      </w:pPr>
      <w:r w:rsidRPr="00ED721B">
        <w:rPr>
          <w:rFonts w:ascii="Open Sans" w:hAnsi="Open Sans" w:cs="Open Sans"/>
          <w:b/>
          <w:iCs/>
          <w:color w:val="000000"/>
          <w:sz w:val="24"/>
          <w:szCs w:val="24"/>
        </w:rPr>
        <w:t>PD Oprava trafostanice a rozvoden RS Zubří</w:t>
      </w:r>
    </w:p>
    <w:p w14:paraId="5C37BAFE" w14:textId="62846397" w:rsidR="00A3222A" w:rsidRPr="00990953" w:rsidRDefault="00A3222A" w:rsidP="00A3222A">
      <w:pPr>
        <w:spacing w:line="264" w:lineRule="auto"/>
        <w:rPr>
          <w:rFonts w:ascii="Open Sans" w:hAnsi="Open Sans" w:cs="Open Sans"/>
          <w:b/>
          <w:sz w:val="20"/>
          <w:szCs w:val="20"/>
        </w:rPr>
      </w:pPr>
      <w:r w:rsidRPr="00990953">
        <w:rPr>
          <w:rFonts w:ascii="Open Sans" w:hAnsi="Open Sans" w:cs="Open Sans"/>
          <w:b/>
          <w:sz w:val="20"/>
          <w:szCs w:val="20"/>
        </w:rPr>
        <w:t xml:space="preserve">Identifikační údaje účastníka </w:t>
      </w:r>
    </w:p>
    <w:p w14:paraId="1BFEE7DF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074F0F">
        <w:rPr>
          <w:rFonts w:ascii="Open Sans" w:hAnsi="Open Sans" w:cs="Open Sans"/>
          <w:sz w:val="20"/>
          <w:szCs w:val="20"/>
        </w:rPr>
        <w:t>název/obchodní firma/jméno:</w:t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D1218ED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074F0F">
        <w:rPr>
          <w:rFonts w:ascii="Open Sans" w:hAnsi="Open Sans" w:cs="Open Sans"/>
          <w:sz w:val="20"/>
          <w:szCs w:val="20"/>
        </w:rPr>
        <w:t>se sídlem:</w:t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A52F771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074F0F">
        <w:rPr>
          <w:rFonts w:ascii="Open Sans" w:hAnsi="Open Sans" w:cs="Open Sans"/>
          <w:sz w:val="20"/>
          <w:szCs w:val="20"/>
        </w:rPr>
        <w:t>IČO (je-li přiděleno):</w:t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BEB7E7F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bCs/>
          <w:sz w:val="20"/>
          <w:szCs w:val="20"/>
          <w:lang w:eastAsia="cs-CZ"/>
        </w:rPr>
      </w:pPr>
      <w:r w:rsidRPr="00074F0F">
        <w:rPr>
          <w:rFonts w:ascii="Open Sans" w:hAnsi="Open Sans" w:cs="Open Sans"/>
          <w:bCs/>
          <w:color w:val="000000" w:themeColor="text1"/>
          <w:sz w:val="20"/>
          <w:szCs w:val="20"/>
        </w:rPr>
        <w:t>bankovní spojení:</w:t>
      </w:r>
      <w:r w:rsidRPr="00074F0F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074F0F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074F0F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074F0F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4609CCF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074F0F">
        <w:rPr>
          <w:rFonts w:ascii="Open Sans" w:hAnsi="Open Sans" w:cs="Open Sans"/>
          <w:sz w:val="20"/>
          <w:szCs w:val="20"/>
        </w:rPr>
        <w:t>zástupce:</w:t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96CA6C4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074F0F">
        <w:rPr>
          <w:rFonts w:ascii="Open Sans" w:hAnsi="Open Sans" w:cs="Open Sans"/>
          <w:sz w:val="20"/>
          <w:szCs w:val="20"/>
        </w:rPr>
        <w:t>kontaktní osoba:</w:t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8466073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074F0F">
        <w:rPr>
          <w:rFonts w:ascii="Open Sans" w:hAnsi="Open Sans" w:cs="Open Sans"/>
          <w:sz w:val="20"/>
          <w:szCs w:val="20"/>
        </w:rPr>
        <w:t>tel. číslo kontaktní osoby:</w:t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EEF2545" w14:textId="77777777" w:rsidR="00074F0F" w:rsidRPr="00074F0F" w:rsidRDefault="00074F0F" w:rsidP="00074F0F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074F0F">
        <w:rPr>
          <w:rFonts w:ascii="Open Sans" w:hAnsi="Open Sans" w:cs="Open Sans"/>
          <w:sz w:val="20"/>
          <w:szCs w:val="20"/>
        </w:rPr>
        <w:t>e-mail kontaktní osoby:</w:t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sz w:val="20"/>
          <w:szCs w:val="20"/>
        </w:rPr>
        <w:tab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074F0F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Default="00990953" w:rsidP="00357362">
      <w:pPr>
        <w:spacing w:before="240"/>
        <w:rPr>
          <w:rFonts w:ascii="Open Sans" w:hAnsi="Open Sans" w:cs="Open Sans"/>
        </w:rPr>
      </w:pPr>
    </w:p>
    <w:p w14:paraId="20ABEC6B" w14:textId="434158A8" w:rsidR="00357362" w:rsidRPr="00990953" w:rsidRDefault="00357362" w:rsidP="00357362">
      <w:pPr>
        <w:spacing w:before="240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990953">
        <w:rPr>
          <w:rFonts w:ascii="Open Sans" w:hAnsi="Open Sans" w:cs="Open Sans"/>
          <w:sz w:val="20"/>
          <w:szCs w:val="20"/>
        </w:rPr>
        <w:t>Pole</w:t>
      </w:r>
      <w:r w:rsidR="009E6EBE" w:rsidRPr="00990953">
        <w:rPr>
          <w:rFonts w:ascii="Open Sans" w:hAnsi="Open Sans" w:cs="Open Sans"/>
          <w:sz w:val="20"/>
          <w:szCs w:val="20"/>
        </w:rPr>
        <w:t>, u kterých</w:t>
      </w:r>
      <w:r w:rsidR="00C42179" w:rsidRPr="00990953">
        <w:rPr>
          <w:rFonts w:ascii="Open Sans" w:hAnsi="Open Sans" w:cs="Open Sans"/>
          <w:sz w:val="20"/>
          <w:szCs w:val="20"/>
        </w:rPr>
        <w:t xml:space="preserve"> </w:t>
      </w:r>
      <w:r w:rsidR="0009388D" w:rsidRPr="00990953">
        <w:rPr>
          <w:rFonts w:ascii="Open Sans" w:hAnsi="Open Sans" w:cs="Open Sans"/>
          <w:sz w:val="20"/>
          <w:szCs w:val="20"/>
        </w:rPr>
        <w:t>se předpokládá</w:t>
      </w:r>
      <w:r w:rsidR="00C42179" w:rsidRPr="00990953">
        <w:rPr>
          <w:rFonts w:ascii="Open Sans" w:hAnsi="Open Sans" w:cs="Open Sans"/>
          <w:sz w:val="20"/>
          <w:szCs w:val="20"/>
        </w:rPr>
        <w:t xml:space="preserve"> doplnění informací účastníkem,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C42179" w:rsidRPr="00990953">
        <w:rPr>
          <w:rFonts w:ascii="Open Sans" w:hAnsi="Open Sans" w:cs="Open Sans"/>
          <w:sz w:val="20"/>
          <w:szCs w:val="20"/>
        </w:rPr>
        <w:t>jsou</w:t>
      </w:r>
      <w:r w:rsidRPr="00990953">
        <w:rPr>
          <w:rFonts w:ascii="Open Sans" w:hAnsi="Open Sans" w:cs="Open Sans"/>
          <w:sz w:val="20"/>
          <w:szCs w:val="20"/>
        </w:rPr>
        <w:t xml:space="preserve"> žlutě vyznačen</w:t>
      </w:r>
      <w:r w:rsidR="00C42179" w:rsidRPr="00990953">
        <w:rPr>
          <w:rFonts w:ascii="Open Sans" w:hAnsi="Open Sans" w:cs="Open Sans"/>
          <w:sz w:val="20"/>
          <w:szCs w:val="20"/>
        </w:rPr>
        <w:t>a a je do nich</w:t>
      </w:r>
      <w:r w:rsidR="0009388D" w:rsidRP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možno vepisovat text.</w:t>
      </w:r>
    </w:p>
    <w:p w14:paraId="12B78C96" w14:textId="61B2FAC0" w:rsidR="00157035" w:rsidRPr="00990953" w:rsidRDefault="006A66F7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ÚVODNÍ </w:t>
      </w:r>
      <w:r w:rsidR="00157035" w:rsidRPr="00990953">
        <w:rPr>
          <w:rFonts w:ascii="Open Sans" w:hAnsi="Open Sans" w:cs="Open Sans"/>
          <w:sz w:val="20"/>
          <w:szCs w:val="20"/>
        </w:rPr>
        <w:t>prohlášení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AE11B4" w:rsidRPr="00990953">
        <w:rPr>
          <w:rFonts w:ascii="Open Sans" w:hAnsi="Open Sans" w:cs="Open Sans"/>
          <w:sz w:val="20"/>
          <w:szCs w:val="20"/>
        </w:rPr>
        <w:t>ÚČASTNÍKA</w:t>
      </w:r>
    </w:p>
    <w:p w14:paraId="269915CF" w14:textId="4E8AE490" w:rsidR="006A66F7" w:rsidRPr="00990953" w:rsidRDefault="00357362" w:rsidP="004B4351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990953">
        <w:rPr>
          <w:rFonts w:ascii="Open Sans" w:hAnsi="Open Sans" w:cs="Open Sans"/>
          <w:sz w:val="20"/>
          <w:szCs w:val="20"/>
        </w:rPr>
        <w:t xml:space="preserve"> podmiňována účast dodavatelů ve výběrovém </w:t>
      </w:r>
      <w:r w:rsidRPr="00990953">
        <w:rPr>
          <w:rFonts w:ascii="Open Sans" w:hAnsi="Open Sans" w:cs="Open Sans"/>
          <w:sz w:val="20"/>
          <w:szCs w:val="20"/>
        </w:rPr>
        <w:t>řízení.</w:t>
      </w:r>
    </w:p>
    <w:p w14:paraId="6A11EDA6" w14:textId="41BD6D20" w:rsidR="004D2686" w:rsidRDefault="006A66F7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požadavky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>, podmínky</w:t>
      </w:r>
      <w:r w:rsidR="00BB4A05" w:rsidRPr="00990953">
        <w:rPr>
          <w:rFonts w:ascii="Open Sans" w:hAnsi="Open Sans" w:cs="Open Sans"/>
          <w:sz w:val="20"/>
          <w:szCs w:val="20"/>
        </w:rPr>
        <w:t xml:space="preserve"> plnění</w:t>
      </w:r>
    </w:p>
    <w:p w14:paraId="2C96525A" w14:textId="77777777" w:rsidR="00945C0A" w:rsidRDefault="00945C0A" w:rsidP="004453BC">
      <w:pPr>
        <w:ind w:left="426"/>
        <w:rPr>
          <w:rFonts w:ascii="Open Sans" w:hAnsi="Open Sans" w:cs="Open Sans"/>
          <w:sz w:val="20"/>
          <w:szCs w:val="20"/>
        </w:rPr>
      </w:pPr>
    </w:p>
    <w:p w14:paraId="4CD6E101" w14:textId="13688A82" w:rsidR="00F956C2" w:rsidRPr="00990953" w:rsidRDefault="007E0686" w:rsidP="004453BC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F956C2" w:rsidRPr="00990953">
        <w:rPr>
          <w:rFonts w:ascii="Open Sans" w:hAnsi="Open Sans" w:cs="Open Sans"/>
          <w:sz w:val="20"/>
          <w:szCs w:val="20"/>
        </w:rPr>
        <w:t xml:space="preserve"> čestně prohlašuje, že   </w:t>
      </w:r>
    </w:p>
    <w:p w14:paraId="6A82CC30" w14:textId="599D9EB4" w:rsidR="00F956C2" w:rsidRPr="0099095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splňuje veškeré požadavky zadavatele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 xml:space="preserve"> a že</w:t>
      </w:r>
    </w:p>
    <w:p w14:paraId="36E02BB3" w14:textId="5D91EFA0" w:rsidR="00756CA4" w:rsidRPr="0099095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990953">
        <w:rPr>
          <w:rFonts w:ascii="Open Sans" w:hAnsi="Open Sans" w:cs="Open Sans"/>
          <w:sz w:val="20"/>
          <w:szCs w:val="20"/>
        </w:rPr>
        <w:t>.</w:t>
      </w:r>
    </w:p>
    <w:p w14:paraId="0406362C" w14:textId="057A08BE" w:rsidR="002F0084" w:rsidRDefault="00D31552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daje pro hodnocení</w:t>
      </w:r>
    </w:p>
    <w:p w14:paraId="54D3E3AA" w14:textId="77777777" w:rsidR="00F75BE4" w:rsidRPr="00990953" w:rsidRDefault="00F75BE4" w:rsidP="00F75BE4">
      <w:pPr>
        <w:ind w:left="426"/>
        <w:rPr>
          <w:rFonts w:ascii="Open Sans" w:hAnsi="Open Sans" w:cs="Open Sans"/>
          <w:sz w:val="20"/>
          <w:szCs w:val="20"/>
          <w:lang w:eastAsia="x-none"/>
        </w:rPr>
      </w:pP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5FD1E3B2" w14:textId="77777777" w:rsidR="00F75BE4" w:rsidRPr="00990953" w:rsidRDefault="00F75BE4" w:rsidP="00F75BE4">
      <w:pPr>
        <w:ind w:left="426"/>
        <w:rPr>
          <w:rFonts w:ascii="Open Sans" w:hAnsi="Open Sans" w:cs="Open Sans"/>
          <w:bCs/>
          <w:color w:val="000000" w:themeColor="text1"/>
          <w:sz w:val="20"/>
          <w:szCs w:val="20"/>
        </w:rPr>
      </w:pPr>
      <w:r>
        <w:rPr>
          <w:rFonts w:ascii="Open Sans" w:hAnsi="Open Sans" w:cs="Open Sans"/>
          <w:sz w:val="20"/>
          <w:szCs w:val="20"/>
          <w:lang w:eastAsia="x-none"/>
        </w:rPr>
        <w:t>Nabídková cena</w:t>
      </w: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 </w:t>
      </w:r>
      <w:bookmarkStart w:id="0" w:name="_Hlk35347249"/>
      <w:bookmarkStart w:id="1" w:name="_Hlk57018118"/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Pr="00990953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 </w:t>
      </w:r>
      <w:r w:rsidRPr="00990953">
        <w:rPr>
          <w:rFonts w:ascii="Open Sans" w:hAnsi="Open Sans" w:cs="Open Sans"/>
          <w:bCs/>
          <w:color w:val="000000" w:themeColor="text1"/>
          <w:sz w:val="20"/>
          <w:szCs w:val="20"/>
        </w:rPr>
        <w:t>Kč bez DPH</w:t>
      </w:r>
      <w:bookmarkEnd w:id="1"/>
    </w:p>
    <w:p w14:paraId="5D1936D6" w14:textId="2A9DF8E4" w:rsidR="00D604B4" w:rsidRDefault="00D604B4">
      <w:pPr>
        <w:spacing w:before="0" w:after="0"/>
        <w:jc w:val="left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br w:type="page"/>
      </w:r>
    </w:p>
    <w:p w14:paraId="73C0D6EB" w14:textId="77777777" w:rsidR="00D604B4" w:rsidRPr="00D604B4" w:rsidRDefault="00D604B4" w:rsidP="007D5FCF">
      <w:pPr>
        <w:pStyle w:val="Nadpis1"/>
        <w:ind w:left="426" w:hanging="357"/>
        <w:rPr>
          <w:rFonts w:ascii="Open Sans" w:hAnsi="Open Sans" w:cs="Open Sans"/>
          <w:sz w:val="20"/>
          <w:szCs w:val="20"/>
        </w:rPr>
      </w:pPr>
      <w:r w:rsidRPr="00D604B4">
        <w:rPr>
          <w:rFonts w:ascii="Open Sans" w:hAnsi="Open Sans" w:cs="Open Sans"/>
          <w:sz w:val="20"/>
          <w:szCs w:val="20"/>
        </w:rPr>
        <w:lastRenderedPageBreak/>
        <w:t>kvalifikacE</w:t>
      </w:r>
      <w:bookmarkStart w:id="2" w:name="_GoBack"/>
      <w:bookmarkEnd w:id="2"/>
    </w:p>
    <w:p w14:paraId="4801FAD1" w14:textId="77777777" w:rsidR="00D604B4" w:rsidRPr="003677CC" w:rsidRDefault="00D604B4" w:rsidP="00D604B4">
      <w:pPr>
        <w:ind w:left="426"/>
        <w:rPr>
          <w:rFonts w:ascii="Open Sans" w:hAnsi="Open Sans" w:cs="Open Sans"/>
          <w:sz w:val="20"/>
          <w:szCs w:val="20"/>
        </w:rPr>
      </w:pP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D604B4" w:rsidRPr="003677CC" w14:paraId="109CB883" w14:textId="77777777" w:rsidTr="00B7467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0F00111A" w14:textId="77777777" w:rsidR="00D604B4" w:rsidRPr="003677CC" w:rsidRDefault="00D604B4" w:rsidP="00B74675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  <w:r w:rsidRPr="003677CC">
              <w:rPr>
                <w:rFonts w:ascii="Open Sans" w:eastAsiaTheme="minorHAnsi" w:hAnsi="Open Sans" w:cs="Open Sans"/>
                <w:b/>
                <w:sz w:val="20"/>
                <w:szCs w:val="20"/>
              </w:rPr>
              <w:t>Technická kvalifikace</w:t>
            </w:r>
          </w:p>
        </w:tc>
      </w:tr>
      <w:tr w:rsidR="00D604B4" w:rsidRPr="003677CC" w14:paraId="5DED3466" w14:textId="77777777" w:rsidTr="00B7467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5F378E" w14:textId="77777777" w:rsidR="00D604B4" w:rsidRPr="000A6D0A" w:rsidRDefault="00D604B4" w:rsidP="00B74675">
            <w:pPr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87349">
              <w:rPr>
                <w:rFonts w:ascii="Open Sans" w:hAnsi="Open Sans" w:cs="Open Sans"/>
                <w:sz w:val="20"/>
                <w:szCs w:val="20"/>
                <w:lang w:eastAsia="x-none"/>
              </w:rPr>
              <w:t>Účastník čestně prohlašuje</w:t>
            </w:r>
            <w:r w:rsidRPr="00387349">
              <w:rPr>
                <w:rFonts w:ascii="Open Sans" w:hAnsi="Open Sans" w:cs="Open Sans"/>
                <w:sz w:val="20"/>
                <w:szCs w:val="20"/>
              </w:rPr>
              <w:t xml:space="preserve">, že v období posledních třech let před zahájením výběrového řízení </w:t>
            </w:r>
            <w:r w:rsidRPr="000A6D0A">
              <w:rPr>
                <w:rFonts w:ascii="Open Sans" w:hAnsi="Open Sans" w:cs="Open Sans"/>
                <w:sz w:val="20"/>
                <w:szCs w:val="20"/>
              </w:rPr>
              <w:t xml:space="preserve">realizoval alespoň </w:t>
            </w:r>
            <w:r w:rsidRPr="000A6D0A">
              <w:rPr>
                <w:rFonts w:ascii="Open Sans" w:hAnsi="Open Sans" w:cs="Open Sans"/>
                <w:b/>
                <w:sz w:val="20"/>
                <w:szCs w:val="20"/>
              </w:rPr>
              <w:t>dvě referenční zakázky</w:t>
            </w:r>
            <w:r w:rsidRPr="000A6D0A">
              <w:rPr>
                <w:rFonts w:ascii="Open Sans" w:hAnsi="Open Sans" w:cs="Open Sans"/>
                <w:sz w:val="20"/>
                <w:szCs w:val="20"/>
              </w:rPr>
              <w:t>, přičemž se jednalo o:</w:t>
            </w:r>
          </w:p>
          <w:p w14:paraId="4AE324BE" w14:textId="7D3F646A" w:rsidR="00D604B4" w:rsidRPr="000A6D0A" w:rsidRDefault="00D604B4" w:rsidP="00B74675">
            <w:pPr>
              <w:autoSpaceDE w:val="0"/>
              <w:autoSpaceDN w:val="0"/>
              <w:spacing w:before="0" w:after="0" w:line="264" w:lineRule="auto"/>
              <w:jc w:val="left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0A6D0A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dvě zakázky</w:t>
            </w:r>
            <w:r w:rsidRPr="000A6D0A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obdobného charakteru jako je předmět výběrového řízení, tj. realizace projektové dokumentace </w:t>
            </w:r>
            <w:r w:rsidRPr="000A6D0A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v rozsahu alespoň DSP, resp. DUSP, u pozemních staveb v oblasti občanské vybavenosti</w:t>
            </w:r>
            <w:r w:rsidRPr="000A6D0A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nebo obdobné, a to v minimální hodnotě investičních nákladů projektu </w:t>
            </w:r>
            <w:r w:rsidRPr="000A6D0A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alespoň 1 milion Kč</w:t>
            </w:r>
            <w:r w:rsidRPr="000A6D0A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bez DPH u každé z takto definovaných referenčních zakázek.</w:t>
            </w:r>
          </w:p>
          <w:p w14:paraId="070564EB" w14:textId="77777777" w:rsidR="00D604B4" w:rsidRPr="005F5503" w:rsidRDefault="00D604B4" w:rsidP="00B74675">
            <w:pPr>
              <w:autoSpaceDE w:val="0"/>
              <w:autoSpaceDN w:val="0"/>
              <w:spacing w:before="0" w:after="0" w:line="264" w:lineRule="auto"/>
              <w:ind w:left="360"/>
              <w:jc w:val="left"/>
              <w:rPr>
                <w:rFonts w:ascii="Open Sans" w:hAnsi="Open Sans" w:cs="Open Sans"/>
                <w:sz w:val="20"/>
                <w:szCs w:val="20"/>
                <w:highlight w:val="yellow"/>
                <w:lang w:eastAsia="cs-CZ"/>
              </w:rPr>
            </w:pPr>
          </w:p>
          <w:p w14:paraId="74FD4151" w14:textId="77777777" w:rsidR="00D604B4" w:rsidRPr="003677CC" w:rsidRDefault="00D604B4" w:rsidP="00B74675">
            <w:pPr>
              <w:autoSpaceDE w:val="0"/>
              <w:autoSpaceDN w:val="0"/>
              <w:spacing w:line="264" w:lineRule="auto"/>
              <w:rPr>
                <w:rFonts w:ascii="Open Sans" w:hAnsi="Open Sans" w:cs="Open Sans"/>
                <w:i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i/>
                <w:sz w:val="20"/>
                <w:szCs w:val="20"/>
              </w:rPr>
              <w:t xml:space="preserve">Tuto část kvalifikace splní rovněž dodavatel v případě, že se jedná o referenční zakázky zahájené dříve než 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v posledních </w:t>
            </w:r>
            <w:r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třech 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letech, pokud byly v posledních </w:t>
            </w:r>
            <w:r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32BFB83D" w14:textId="77777777" w:rsidR="00D604B4" w:rsidRPr="003677CC" w:rsidRDefault="00D604B4" w:rsidP="00B7467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000BC0B9" w14:textId="77777777" w:rsidR="00D604B4" w:rsidRPr="003677CC" w:rsidRDefault="00D604B4" w:rsidP="00B7467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eastAsiaTheme="minorHAnsi" w:hAnsi="Open Sans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D604B4" w:rsidRPr="003677CC" w14:paraId="36AC1DA9" w14:textId="77777777" w:rsidTr="00B7467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700019ED" w14:textId="77777777" w:rsidR="00D604B4" w:rsidRPr="003677CC" w:rsidRDefault="00D604B4" w:rsidP="00B74675">
            <w:pPr>
              <w:ind w:left="29" w:hanging="29"/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/>
                <w:sz w:val="20"/>
                <w:szCs w:val="20"/>
              </w:rPr>
              <w:t xml:space="preserve">Referenční zakázka č. 1: </w:t>
            </w:r>
          </w:p>
          <w:p w14:paraId="4EEF7DA7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18428074"/>
                <w:placeholder>
                  <w:docPart w:val="C613C4EED7284904A79321C76FF46DEA"/>
                </w:placeholder>
                <w:showingPlcHdr/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4B44084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221BE16B" w14:textId="77777777" w:rsidR="00D604B4" w:rsidRPr="003677CC" w:rsidRDefault="00D604B4" w:rsidP="00B74675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668515060"/>
                <w:placeholder>
                  <w:docPart w:val="9BBE6B217CDC4A3F95293FBDA1815C5E"/>
                </w:placeholder>
                <w:showingPlcHdr/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22A39B11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304461501"/>
                <w:placeholder>
                  <w:docPart w:val="7687F13CD79340B69C64FA2F55C3EB55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7980A2CE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739250381"/>
                <w:placeholder>
                  <w:docPart w:val="0DB27F4012594CF9A514902247352901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56F2AB8D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1821CDD7CCF54923842088B440D76800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677CC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D604B4" w:rsidRPr="003677CC" w14:paraId="173FBEC9" w14:textId="77777777" w:rsidTr="00B7467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03FAA348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/>
                <w:sz w:val="20"/>
                <w:szCs w:val="20"/>
              </w:rPr>
              <w:t>Referenční zakázka č. 2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>:</w:t>
            </w:r>
          </w:p>
          <w:p w14:paraId="4156AE30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926216761"/>
                <w:placeholder>
                  <w:docPart w:val="FF4AAC331A744DADB5B7BE613108ACB9"/>
                </w:placeholder>
                <w:showingPlcHdr/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56547A5" w14:textId="77777777" w:rsidR="00D604B4" w:rsidRPr="003677CC" w:rsidRDefault="00D604B4" w:rsidP="00B74675">
            <w:pPr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097A677A" w14:textId="77777777" w:rsidR="00D604B4" w:rsidRPr="003677CC" w:rsidRDefault="00D604B4" w:rsidP="00B74675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149980720"/>
                <w:placeholder>
                  <w:docPart w:val="E1A6DEEE32284AD6B9D948D95610AC5E"/>
                </w:placeholder>
                <w:showingPlcHdr/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7E06154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222871547"/>
                <w:placeholder>
                  <w:docPart w:val="DE31C942AB724B65BB578FC35F4843EB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36029B39" w14:textId="77777777" w:rsidR="00D604B4" w:rsidRPr="003677CC" w:rsidRDefault="00D604B4" w:rsidP="00B74675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26059245"/>
                <w:placeholder>
                  <w:docPart w:val="C3C77A386FC147D79CBDD0D075C9AFCA"/>
                </w:placeholder>
              </w:sdtPr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1D09AD08" w14:textId="77777777" w:rsidR="00D604B4" w:rsidRPr="003677CC" w:rsidRDefault="00D604B4" w:rsidP="00B74675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A10946011CE14318B65E81D855E8EB63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677CC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0386E550" w14:textId="77777777" w:rsidR="00D604B4" w:rsidRPr="003677CC" w:rsidRDefault="00D604B4" w:rsidP="00D604B4">
      <w:pPr>
        <w:spacing w:before="240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 xml:space="preserve">Vyhotovil: 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9620538" w14:textId="77777777" w:rsidR="0034627D" w:rsidRDefault="0034627D" w:rsidP="00990953">
      <w:pPr>
        <w:spacing w:before="240"/>
        <w:rPr>
          <w:rFonts w:ascii="Open Sans" w:hAnsi="Open Sans" w:cs="Open Sans"/>
          <w:sz w:val="20"/>
          <w:szCs w:val="20"/>
        </w:rPr>
      </w:pPr>
    </w:p>
    <w:sectPr w:rsidR="0034627D" w:rsidSect="00EE2E6A">
      <w:footerReference w:type="default" r:id="rId8"/>
      <w:headerReference w:type="first" r:id="rId9"/>
      <w:footerReference w:type="first" r:id="rId10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A79A8" w16cex:dateUtc="2021-10-08T06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DE068D" w16cid:durableId="250A72F8"/>
  <w16cid:commentId w16cid:paraId="166B99A9" w16cid:durableId="250A79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B2CD6" w14:textId="77777777" w:rsidR="0035247C" w:rsidRDefault="0035247C" w:rsidP="00EE2E6A">
      <w:pPr>
        <w:spacing w:before="0" w:after="0"/>
      </w:pPr>
      <w:r>
        <w:separator/>
      </w:r>
    </w:p>
  </w:endnote>
  <w:endnote w:type="continuationSeparator" w:id="0">
    <w:p w14:paraId="6ECCB26C" w14:textId="77777777" w:rsidR="0035247C" w:rsidRDefault="0035247C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79D96363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7D5FCF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7D5FCF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442FDA7D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7D5FCF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7D5FCF">
      <w:rPr>
        <w:rFonts w:ascii="Open Sans" w:hAnsi="Open Sans" w:cs="Open Sans"/>
        <w:noProof/>
        <w:sz w:val="16"/>
        <w:szCs w:val="16"/>
      </w:rPr>
      <w:t>2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AC19A5" w14:textId="77777777" w:rsidR="0035247C" w:rsidRDefault="0035247C" w:rsidP="00EE2E6A">
      <w:pPr>
        <w:spacing w:before="0" w:after="0"/>
      </w:pPr>
      <w:r>
        <w:separator/>
      </w:r>
    </w:p>
  </w:footnote>
  <w:footnote w:type="continuationSeparator" w:id="0">
    <w:p w14:paraId="052BD052" w14:textId="77777777" w:rsidR="0035247C" w:rsidRDefault="0035247C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0EEF5" w14:textId="2751FD3A" w:rsidR="00F52880" w:rsidRPr="00F52880" w:rsidRDefault="003E732F" w:rsidP="00F52880">
    <w:pPr>
      <w:pStyle w:val="Zhlav"/>
      <w:jc w:val="right"/>
      <w:rPr>
        <w:rFonts w:ascii="Open Sans" w:hAnsi="Open Sans" w:cs="Open Sans"/>
        <w:sz w:val="20"/>
        <w:szCs w:val="20"/>
      </w:rPr>
    </w:pPr>
    <w:r>
      <w:rPr>
        <w:rFonts w:ascii="Open Sans" w:hAnsi="Open Sans" w:cs="Open Sans"/>
        <w:sz w:val="20"/>
        <w:szCs w:val="20"/>
      </w:rPr>
      <w:t>VZ-</w:t>
    </w:r>
    <w:r w:rsidR="00A10D5E">
      <w:rPr>
        <w:rFonts w:ascii="Open Sans" w:hAnsi="Open Sans" w:cs="Open Sans"/>
        <w:sz w:val="20"/>
        <w:szCs w:val="20"/>
      </w:rPr>
      <w:t>1</w:t>
    </w:r>
    <w:r w:rsidR="00ED721B">
      <w:rPr>
        <w:rFonts w:ascii="Open Sans" w:hAnsi="Open Sans" w:cs="Open Sans"/>
        <w:sz w:val="20"/>
        <w:szCs w:val="20"/>
      </w:rPr>
      <w:t>52</w:t>
    </w:r>
    <w:r w:rsidR="00F0308D">
      <w:rPr>
        <w:rFonts w:ascii="Open Sans" w:hAnsi="Open Sans" w:cs="Open Sans"/>
        <w:sz w:val="20"/>
        <w:szCs w:val="20"/>
      </w:rPr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8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0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2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4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5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2"/>
  </w:num>
  <w:num w:numId="12">
    <w:abstractNumId w:val="18"/>
  </w:num>
  <w:num w:numId="13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7"/>
  </w:num>
  <w:num w:numId="16">
    <w:abstractNumId w:val="11"/>
  </w:num>
  <w:num w:numId="17">
    <w:abstractNumId w:val="13"/>
  </w:num>
  <w:num w:numId="18">
    <w:abstractNumId w:val="5"/>
  </w:num>
  <w:num w:numId="19">
    <w:abstractNumId w:val="9"/>
  </w:num>
  <w:num w:numId="20">
    <w:abstractNumId w:val="6"/>
  </w:num>
  <w:num w:numId="21">
    <w:abstractNumId w:val="12"/>
  </w:num>
  <w:num w:numId="22">
    <w:abstractNumId w:val="5"/>
  </w:num>
  <w:num w:numId="23">
    <w:abstractNumId w:val="10"/>
  </w:num>
  <w:num w:numId="24">
    <w:abstractNumId w:val="15"/>
  </w:num>
  <w:num w:numId="25">
    <w:abstractNumId w:val="16"/>
  </w:num>
  <w:num w:numId="26">
    <w:abstractNumId w:val="4"/>
  </w:num>
  <w:num w:numId="27">
    <w:abstractNumId w:val="7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AwMTQ2MLS0NDNV0lEKTi0uzszPAykwqQUA9/kgVywAAAA="/>
  </w:docVars>
  <w:rsids>
    <w:rsidRoot w:val="004269E2"/>
    <w:rsid w:val="00024752"/>
    <w:rsid w:val="00036AD5"/>
    <w:rsid w:val="00043394"/>
    <w:rsid w:val="000520C0"/>
    <w:rsid w:val="00064491"/>
    <w:rsid w:val="00074F0F"/>
    <w:rsid w:val="00092C0B"/>
    <w:rsid w:val="0009388D"/>
    <w:rsid w:val="000B0689"/>
    <w:rsid w:val="000E0BAA"/>
    <w:rsid w:val="00134592"/>
    <w:rsid w:val="001364D4"/>
    <w:rsid w:val="00143E97"/>
    <w:rsid w:val="00157035"/>
    <w:rsid w:val="00161992"/>
    <w:rsid w:val="0016245B"/>
    <w:rsid w:val="00163590"/>
    <w:rsid w:val="00193D63"/>
    <w:rsid w:val="001F4B3F"/>
    <w:rsid w:val="00200D36"/>
    <w:rsid w:val="00202CCF"/>
    <w:rsid w:val="002059E5"/>
    <w:rsid w:val="002752FF"/>
    <w:rsid w:val="00280806"/>
    <w:rsid w:val="002A52F4"/>
    <w:rsid w:val="002A6119"/>
    <w:rsid w:val="002B1FB5"/>
    <w:rsid w:val="002B3ED1"/>
    <w:rsid w:val="002D15FE"/>
    <w:rsid w:val="002F0084"/>
    <w:rsid w:val="002F74B1"/>
    <w:rsid w:val="00302C1E"/>
    <w:rsid w:val="003062F9"/>
    <w:rsid w:val="00313364"/>
    <w:rsid w:val="0034627D"/>
    <w:rsid w:val="0035247C"/>
    <w:rsid w:val="00357362"/>
    <w:rsid w:val="00361DE4"/>
    <w:rsid w:val="00385357"/>
    <w:rsid w:val="003E732F"/>
    <w:rsid w:val="003F0348"/>
    <w:rsid w:val="00407299"/>
    <w:rsid w:val="004269E2"/>
    <w:rsid w:val="004443F9"/>
    <w:rsid w:val="004453BC"/>
    <w:rsid w:val="00455F86"/>
    <w:rsid w:val="00465733"/>
    <w:rsid w:val="004B2994"/>
    <w:rsid w:val="004B4351"/>
    <w:rsid w:val="004D2686"/>
    <w:rsid w:val="004E32F6"/>
    <w:rsid w:val="004F686B"/>
    <w:rsid w:val="00560E41"/>
    <w:rsid w:val="005653B2"/>
    <w:rsid w:val="005B0EEA"/>
    <w:rsid w:val="00603BF6"/>
    <w:rsid w:val="006617F7"/>
    <w:rsid w:val="00677FC8"/>
    <w:rsid w:val="006A66F7"/>
    <w:rsid w:val="006B0192"/>
    <w:rsid w:val="006B4084"/>
    <w:rsid w:val="006C4E41"/>
    <w:rsid w:val="006C6F25"/>
    <w:rsid w:val="0071520E"/>
    <w:rsid w:val="00725AB5"/>
    <w:rsid w:val="00735512"/>
    <w:rsid w:val="007528F5"/>
    <w:rsid w:val="0075367C"/>
    <w:rsid w:val="00756CA4"/>
    <w:rsid w:val="00762853"/>
    <w:rsid w:val="007A4AC5"/>
    <w:rsid w:val="007B15E2"/>
    <w:rsid w:val="007C6239"/>
    <w:rsid w:val="007D5FCF"/>
    <w:rsid w:val="007E0686"/>
    <w:rsid w:val="00811712"/>
    <w:rsid w:val="008272CB"/>
    <w:rsid w:val="008407E3"/>
    <w:rsid w:val="008558A0"/>
    <w:rsid w:val="00876A4D"/>
    <w:rsid w:val="008923D8"/>
    <w:rsid w:val="008C1880"/>
    <w:rsid w:val="00911C18"/>
    <w:rsid w:val="00936CB7"/>
    <w:rsid w:val="00945C0A"/>
    <w:rsid w:val="00953D8D"/>
    <w:rsid w:val="00990953"/>
    <w:rsid w:val="009E6EBE"/>
    <w:rsid w:val="00A10D5E"/>
    <w:rsid w:val="00A3222A"/>
    <w:rsid w:val="00AA0F81"/>
    <w:rsid w:val="00AA4BB8"/>
    <w:rsid w:val="00AB257D"/>
    <w:rsid w:val="00AB7977"/>
    <w:rsid w:val="00AE0389"/>
    <w:rsid w:val="00AE11B4"/>
    <w:rsid w:val="00AF27BF"/>
    <w:rsid w:val="00B3788E"/>
    <w:rsid w:val="00B5584D"/>
    <w:rsid w:val="00BB3C80"/>
    <w:rsid w:val="00BB4A05"/>
    <w:rsid w:val="00BF49E0"/>
    <w:rsid w:val="00C05F77"/>
    <w:rsid w:val="00C17E76"/>
    <w:rsid w:val="00C21669"/>
    <w:rsid w:val="00C42179"/>
    <w:rsid w:val="00C56159"/>
    <w:rsid w:val="00C71C46"/>
    <w:rsid w:val="00C77616"/>
    <w:rsid w:val="00CA2B75"/>
    <w:rsid w:val="00CC1405"/>
    <w:rsid w:val="00CC3B2A"/>
    <w:rsid w:val="00D15B70"/>
    <w:rsid w:val="00D17091"/>
    <w:rsid w:val="00D22A57"/>
    <w:rsid w:val="00D26311"/>
    <w:rsid w:val="00D31552"/>
    <w:rsid w:val="00D604B4"/>
    <w:rsid w:val="00D83DEC"/>
    <w:rsid w:val="00D863C3"/>
    <w:rsid w:val="00DA4DF6"/>
    <w:rsid w:val="00DC0F29"/>
    <w:rsid w:val="00DC2BC4"/>
    <w:rsid w:val="00DD1133"/>
    <w:rsid w:val="00DD2B8B"/>
    <w:rsid w:val="00E300F2"/>
    <w:rsid w:val="00E929BE"/>
    <w:rsid w:val="00ED4C81"/>
    <w:rsid w:val="00ED721B"/>
    <w:rsid w:val="00EE2E6A"/>
    <w:rsid w:val="00F0308D"/>
    <w:rsid w:val="00F06351"/>
    <w:rsid w:val="00F23CB4"/>
    <w:rsid w:val="00F476A6"/>
    <w:rsid w:val="00F504F3"/>
    <w:rsid w:val="00F52880"/>
    <w:rsid w:val="00F643C6"/>
    <w:rsid w:val="00F75BE4"/>
    <w:rsid w:val="00F8697E"/>
    <w:rsid w:val="00F930ED"/>
    <w:rsid w:val="00F956C2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31">
    <w:name w:val="Mřížka tabulky31"/>
    <w:basedOn w:val="Normlntabulka"/>
    <w:next w:val="Mkatabulky"/>
    <w:uiPriority w:val="99"/>
    <w:rsid w:val="00D604B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99"/>
    <w:rsid w:val="00D604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13C4EED7284904A79321C76FF46D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048C436-D504-41F8-B105-A87C66DC88E6}"/>
      </w:docPartPr>
      <w:docPartBody>
        <w:p w:rsidR="00000000" w:rsidRDefault="00BB7AC6" w:rsidP="00BB7AC6">
          <w:pPr>
            <w:pStyle w:val="C613C4EED7284904A79321C76FF46DEA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BE6B217CDC4A3F95293FBDA1815C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A6E97E-4BE1-469B-B09C-0B21B5A024B5}"/>
      </w:docPartPr>
      <w:docPartBody>
        <w:p w:rsidR="00000000" w:rsidRDefault="00BB7AC6" w:rsidP="00BB7AC6">
          <w:pPr>
            <w:pStyle w:val="9BBE6B217CDC4A3F95293FBDA1815C5E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687F13CD79340B69C64FA2F55C3EB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10EEB9D-3DDD-4FC4-B1C0-AD72B7EA4D1A}"/>
      </w:docPartPr>
      <w:docPartBody>
        <w:p w:rsidR="00000000" w:rsidRDefault="00BB7AC6" w:rsidP="00BB7AC6">
          <w:pPr>
            <w:pStyle w:val="7687F13CD79340B69C64FA2F55C3EB55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DB27F4012594CF9A51490224735290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071592-61B0-428C-B907-8EF2F1E7AACD}"/>
      </w:docPartPr>
      <w:docPartBody>
        <w:p w:rsidR="00000000" w:rsidRDefault="00BB7AC6" w:rsidP="00BB7AC6">
          <w:pPr>
            <w:pStyle w:val="0DB27F4012594CF9A514902247352901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1821CDD7CCF54923842088B440D7680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787174A-7504-474C-BE68-B84F9D43FCB0}"/>
      </w:docPartPr>
      <w:docPartBody>
        <w:p w:rsidR="00000000" w:rsidRDefault="00BB7AC6" w:rsidP="00BB7AC6">
          <w:pPr>
            <w:pStyle w:val="1821CDD7CCF54923842088B440D76800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FF4AAC331A744DADB5B7BE613108ACB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06253FD-1DD8-40C5-9B0F-596F9DE95142}"/>
      </w:docPartPr>
      <w:docPartBody>
        <w:p w:rsidR="00000000" w:rsidRDefault="00BB7AC6" w:rsidP="00BB7AC6">
          <w:pPr>
            <w:pStyle w:val="FF4AAC331A744DADB5B7BE613108ACB9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E1A6DEEE32284AD6B9D948D95610AC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97E3580-165D-4200-966A-7DC163BCCB6F}"/>
      </w:docPartPr>
      <w:docPartBody>
        <w:p w:rsidR="00000000" w:rsidRDefault="00BB7AC6" w:rsidP="00BB7AC6">
          <w:pPr>
            <w:pStyle w:val="E1A6DEEE32284AD6B9D948D95610AC5E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DE31C942AB724B65BB578FC35F4843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CBE831-1267-4911-9066-DDE9688BBF3F}"/>
      </w:docPartPr>
      <w:docPartBody>
        <w:p w:rsidR="00000000" w:rsidRDefault="00BB7AC6" w:rsidP="00BB7AC6">
          <w:pPr>
            <w:pStyle w:val="DE31C942AB724B65BB578FC35F4843EB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C3C77A386FC147D79CBDD0D075C9AF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732A4A3-D492-47D2-8D72-900955054AA4}"/>
      </w:docPartPr>
      <w:docPartBody>
        <w:p w:rsidR="00000000" w:rsidRDefault="00BB7AC6" w:rsidP="00BB7AC6">
          <w:pPr>
            <w:pStyle w:val="C3C77A386FC147D79CBDD0D075C9AFCA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A10946011CE14318B65E81D855E8EB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D049DA-7406-4359-80FD-3146B8863CF4}"/>
      </w:docPartPr>
      <w:docPartBody>
        <w:p w:rsidR="00000000" w:rsidRDefault="00BB7AC6" w:rsidP="00BB7AC6">
          <w:pPr>
            <w:pStyle w:val="A10946011CE14318B65E81D855E8EB63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7AC6"/>
    <w:rsid w:val="00BB7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B7AC6"/>
    <w:rPr>
      <w:color w:val="808080"/>
    </w:rPr>
  </w:style>
  <w:style w:type="paragraph" w:customStyle="1" w:styleId="C613C4EED7284904A79321C76FF46DEA">
    <w:name w:val="C613C4EED7284904A79321C76FF46DEA"/>
    <w:rsid w:val="00BB7AC6"/>
  </w:style>
  <w:style w:type="paragraph" w:customStyle="1" w:styleId="9BBE6B217CDC4A3F95293FBDA1815C5E">
    <w:name w:val="9BBE6B217CDC4A3F95293FBDA1815C5E"/>
    <w:rsid w:val="00BB7AC6"/>
  </w:style>
  <w:style w:type="paragraph" w:customStyle="1" w:styleId="7687F13CD79340B69C64FA2F55C3EB55">
    <w:name w:val="7687F13CD79340B69C64FA2F55C3EB55"/>
    <w:rsid w:val="00BB7AC6"/>
  </w:style>
  <w:style w:type="paragraph" w:customStyle="1" w:styleId="0DB27F4012594CF9A514902247352901">
    <w:name w:val="0DB27F4012594CF9A514902247352901"/>
    <w:rsid w:val="00BB7AC6"/>
  </w:style>
  <w:style w:type="paragraph" w:customStyle="1" w:styleId="1821CDD7CCF54923842088B440D76800">
    <w:name w:val="1821CDD7CCF54923842088B440D76800"/>
    <w:rsid w:val="00BB7AC6"/>
  </w:style>
  <w:style w:type="paragraph" w:customStyle="1" w:styleId="FF4AAC331A744DADB5B7BE613108ACB9">
    <w:name w:val="FF4AAC331A744DADB5B7BE613108ACB9"/>
    <w:rsid w:val="00BB7AC6"/>
  </w:style>
  <w:style w:type="paragraph" w:customStyle="1" w:styleId="E1A6DEEE32284AD6B9D948D95610AC5E">
    <w:name w:val="E1A6DEEE32284AD6B9D948D95610AC5E"/>
    <w:rsid w:val="00BB7AC6"/>
  </w:style>
  <w:style w:type="paragraph" w:customStyle="1" w:styleId="DE31C942AB724B65BB578FC35F4843EB">
    <w:name w:val="DE31C942AB724B65BB578FC35F4843EB"/>
    <w:rsid w:val="00BB7AC6"/>
  </w:style>
  <w:style w:type="paragraph" w:customStyle="1" w:styleId="C3C77A386FC147D79CBDD0D075C9AFCA">
    <w:name w:val="C3C77A386FC147D79CBDD0D075C9AFCA"/>
    <w:rsid w:val="00BB7AC6"/>
  </w:style>
  <w:style w:type="paragraph" w:customStyle="1" w:styleId="A10946011CE14318B65E81D855E8EB63">
    <w:name w:val="A10946011CE14318B65E81D855E8EB63"/>
    <w:rsid w:val="00BB7A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A8A2B1F430594B998697B7A4F9E05A" ma:contentTypeVersion="0" ma:contentTypeDescription="Vytvoří nový dokument" ma:contentTypeScope="" ma:versionID="8c2ff5222abfdf89d2ff99aacc404a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7330D1-2D6D-4774-AE27-9DE6FD90C6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B5A981-CF90-4661-8BAE-EB8EA10BA9A5}"/>
</file>

<file path=customXml/itemProps3.xml><?xml version="1.0" encoding="utf-8"?>
<ds:datastoreItem xmlns:ds="http://schemas.openxmlformats.org/officeDocument/2006/customXml" ds:itemID="{4D0A160E-F246-4939-BD9C-DC51E7506090}"/>
</file>

<file path=customXml/itemProps4.xml><?xml version="1.0" encoding="utf-8"?>
<ds:datastoreItem xmlns:ds="http://schemas.openxmlformats.org/officeDocument/2006/customXml" ds:itemID="{A2D2B2E8-7BAE-4039-A38D-0AC9068FA4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15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Rostislav Gnida</cp:lastModifiedBy>
  <cp:revision>5</cp:revision>
  <dcterms:created xsi:type="dcterms:W3CDTF">2021-10-08T06:03:00Z</dcterms:created>
  <dcterms:modified xsi:type="dcterms:W3CDTF">2021-10-0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8A2B1F430594B998697B7A4F9E05A</vt:lpwstr>
  </property>
</Properties>
</file>